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191477" w:rsidRDefault="002240C7" w:rsidP="00B7418A">
      <w:pPr>
        <w:pStyle w:val="JobTitle"/>
        <w:spacing w:line="276" w:lineRule="auto"/>
        <w:rPr>
          <w:color w:val="auto"/>
          <w:sz w:val="24"/>
        </w:rPr>
      </w:pPr>
      <w:r w:rsidRPr="00191477">
        <w:rPr>
          <w:color w:val="auto"/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3037EC">
        <w:rPr>
          <w:rFonts w:ascii="Century Gothic" w:hAnsi="Century Gothic"/>
          <w:b/>
        </w:rPr>
        <w:t>5</w:t>
      </w:r>
      <w:r w:rsidRPr="009A1A79">
        <w:rPr>
          <w:rFonts w:ascii="Century Gothic" w:hAnsi="Century Gothic"/>
          <w:b/>
          <w:sz w:val="20"/>
        </w:rPr>
        <w:t>104</w:t>
      </w:r>
      <w:r w:rsidR="00C574AC" w:rsidRPr="009A1A79">
        <w:rPr>
          <w:rFonts w:ascii="Century Gothic" w:hAnsi="Century Gothic"/>
          <w:b/>
          <w:sz w:val="20"/>
        </w:rPr>
        <w:t xml:space="preserve"> Proper</w:t>
      </w:r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Pr="009A1A79">
        <w:rPr>
          <w:rFonts w:ascii="Century Gothic" w:hAnsi="Century Gothic"/>
          <w:b/>
          <w:sz w:val="20"/>
        </w:rPr>
        <w:t>Tunghaan</w:t>
      </w:r>
      <w:proofErr w:type="spellEnd"/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9A1A79">
        <w:rPr>
          <w:rFonts w:ascii="Century Gothic" w:hAnsi="Century Gothic"/>
          <w:b/>
          <w:sz w:val="20"/>
        </w:rPr>
        <w:t>Minglanilla</w:t>
      </w:r>
      <w:proofErr w:type="spellEnd"/>
      <w:r w:rsidR="002240C7" w:rsidRPr="009A1A79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687B793D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GITHUB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9A1A79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7F20FA" w:rsidRPr="003037EC" w:rsidRDefault="007F20FA" w:rsidP="007F20FA">
      <w:pPr>
        <w:spacing w:after="0"/>
        <w:rPr>
          <w:rFonts w:ascii="Century Gothic" w:hAnsi="Century Gothic"/>
          <w:b/>
        </w:rPr>
        <w:sectPr w:rsidR="007F20FA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38B7A1B8" w14:textId="77777777" w:rsidR="003037EC" w:rsidRDefault="003037EC" w:rsidP="002B66F2">
      <w:pPr>
        <w:spacing w:after="0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022951D6" w:rsidR="002240C7" w:rsidRPr="003037EC" w:rsidRDefault="00514AF4" w:rsidP="002240C7">
      <w:pPr>
        <w:pStyle w:val="Heading1"/>
        <w:shd w:val="clear" w:color="auto" w:fill="C45911" w:themeFill="accent2" w:themeFillShade="BF"/>
        <w:jc w:val="center"/>
      </w:pPr>
      <w:r>
        <w:t>TECHN</w:t>
      </w:r>
      <w:r w:rsidR="00153D0E">
        <w:t>ICA</w:t>
      </w:r>
      <w:r>
        <w:t xml:space="preserve">L </w:t>
      </w:r>
      <w:r w:rsidR="002240C7"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bookmarkStart w:id="0" w:name="_Hlk188268270"/>
      <w:r w:rsidRPr="003037EC">
        <w:rPr>
          <w:b/>
          <w:bCs/>
          <w:color w:val="auto"/>
          <w:sz w:val="20"/>
          <w:szCs w:val="20"/>
        </w:rPr>
        <w:t>PROGRAMMING</w:t>
      </w:r>
    </w:p>
    <w:p w14:paraId="64F64C79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7E0A94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60CA00A6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4087B89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31C091D5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43A755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057D3212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2EF67F2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4178F8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58D7829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5EBAAE0E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3AB433F1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2E396AC3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6BC175E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7D43E0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ue.js</w:t>
      </w:r>
    </w:p>
    <w:p w14:paraId="245CBE8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5052F9C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030037DC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A6BB1A3" w14:textId="256931D1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  <w:r w:rsidR="007F20FA">
        <w:rPr>
          <w:b/>
          <w:bCs/>
          <w:color w:val="auto"/>
          <w:sz w:val="20"/>
          <w:szCs w:val="20"/>
        </w:rPr>
        <w:t xml:space="preserve"> TOOLS</w:t>
      </w:r>
    </w:p>
    <w:p w14:paraId="508A9554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8FA38F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7482A24D" w14:textId="77777777" w:rsidR="00BA41AC" w:rsidRPr="004470C0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52995FD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60FE2B98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11DB4F6C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proofErr w:type="spellStart"/>
      <w:r>
        <w:rPr>
          <w:rFonts w:eastAsia="Times New Roman" w:cs="Calibri"/>
          <w:color w:val="000000"/>
          <w:sz w:val="18"/>
          <w:szCs w:val="20"/>
        </w:rPr>
        <w:t>Filmora</w:t>
      </w:r>
      <w:proofErr w:type="spellEnd"/>
      <w:r>
        <w:rPr>
          <w:rFonts w:eastAsia="Times New Roman" w:cs="Calibri"/>
          <w:color w:val="000000"/>
          <w:sz w:val="18"/>
          <w:szCs w:val="20"/>
        </w:rPr>
        <w:t xml:space="preserve"> </w:t>
      </w:r>
    </w:p>
    <w:p w14:paraId="2582969C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1DD8B73D" w14:textId="72AD80B9" w:rsidR="00BA41AC" w:rsidRPr="003037EC" w:rsidRDefault="00F563C2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 Flow</w:t>
      </w:r>
    </w:p>
    <w:p w14:paraId="1DFA6D76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2B461A97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B76DAB6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9B1595F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3BE88E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F95BA6A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1EF5C6E8" w14:textId="46CEE8E4" w:rsidR="00153D0E" w:rsidRDefault="00153D0E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zure DevOps</w:t>
      </w:r>
    </w:p>
    <w:p w14:paraId="7365143F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7C6A0B6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E6148C" w14:textId="3E97D2FA" w:rsidR="00BA41AC" w:rsidRDefault="00F563C2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7DAEEFC9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3B31E350" w14:textId="5B912DD4" w:rsidR="00BA41AC" w:rsidRPr="003037EC" w:rsidRDefault="00F563C2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03EA401E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4CAA8063" w14:textId="460FC303" w:rsidR="00BA41AC" w:rsidRDefault="00153D0E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Jira</w:t>
      </w:r>
    </w:p>
    <w:p w14:paraId="212893CE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21AA7FE8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24F9A600" w14:textId="77777777" w:rsidR="00BA41AC" w:rsidRPr="003037EC" w:rsidRDefault="00BA41AC" w:rsidP="00BA41AC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186202C1" w14:textId="5E2F4617" w:rsidR="00BA41AC" w:rsidRPr="003037EC" w:rsidRDefault="00153D0E" w:rsidP="00153D0E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  </w:t>
      </w:r>
      <w:r w:rsidR="00BA41AC">
        <w:rPr>
          <w:rFonts w:ascii="Century Gothic" w:eastAsia="Times New Roman" w:hAnsi="Century Gothic" w:cs="Calibri"/>
          <w:color w:val="000000"/>
          <w:sz w:val="18"/>
          <w:szCs w:val="20"/>
        </w:rPr>
        <w:t>V</w:t>
      </w:r>
      <w:r w:rsidR="000359E3"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S </w:t>
      </w:r>
      <w:r w:rsidR="00BA41AC"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2491CFCE" w14:textId="4142548D" w:rsidR="00BA41AC" w:rsidRPr="003037EC" w:rsidRDefault="00F563C2" w:rsidP="00514AF4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r w:rsidR="00BA41AC"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08DDE670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3DDFD9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655D4A8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5CC0C39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4FFD9C5B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595726D3" w:rsidR="005327A9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  <w:bookmarkEnd w:id="0"/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16122DB4" w:rsidR="00A62B0F" w:rsidRPr="003037EC" w:rsidRDefault="00514AF4" w:rsidP="00A62B0F">
      <w:pPr>
        <w:pStyle w:val="Heading1"/>
        <w:shd w:val="clear" w:color="auto" w:fill="C45911" w:themeFill="accent2" w:themeFillShade="BF"/>
        <w:jc w:val="center"/>
      </w:pPr>
      <w:r>
        <w:t xml:space="preserve">PROFESSIONAL </w:t>
      </w:r>
      <w:r w:rsidR="00A62B0F" w:rsidRPr="003037EC">
        <w:t>EXPERIENCE</w:t>
      </w:r>
    </w:p>
    <w:p w14:paraId="54825E7E" w14:textId="77777777" w:rsidR="00A2203B" w:rsidRDefault="00A2203B" w:rsidP="00A2203B">
      <w:pPr>
        <w:pStyle w:val="Year"/>
        <w:jc w:val="left"/>
        <w:rPr>
          <w:sz w:val="18"/>
        </w:rPr>
      </w:pPr>
    </w:p>
    <w:p w14:paraId="286FED14" w14:textId="1A24C986" w:rsidR="00A2203B" w:rsidRPr="003037EC" w:rsidRDefault="00A2203B" w:rsidP="00A2203B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</w:t>
      </w:r>
      <w:r>
        <w:rPr>
          <w:sz w:val="18"/>
        </w:rPr>
        <w:t xml:space="preserve"> 202</w:t>
      </w:r>
      <w:r>
        <w:rPr>
          <w:sz w:val="18"/>
        </w:rPr>
        <w:t>2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68E6E1EB" w14:textId="307A4E3C" w:rsidR="00A2203B" w:rsidRPr="00A2203B" w:rsidRDefault="00A2203B" w:rsidP="00A2203B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Accentu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Custom </w:t>
      </w:r>
      <w:r w:rsidRPr="00A2203B">
        <w:rPr>
          <w:rFonts w:ascii="Century Gothic" w:hAnsi="Century Gothic"/>
          <w:color w:val="C45911" w:themeColor="accent2" w:themeShade="BF"/>
          <w:sz w:val="18"/>
          <w:szCs w:val="18"/>
        </w:rPr>
        <w:t>Software Engineering Sr Analyst</w:t>
      </w:r>
    </w:p>
    <w:p w14:paraId="56913053" w14:textId="318CA131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Built new components and pages using React JS, Next JS, and Storybook to enhance UI/UX consistency and reusability.</w:t>
      </w:r>
    </w:p>
    <w:p w14:paraId="51A23AB0" w14:textId="0914DC3E" w:rsidR="00A2203B" w:rsidRPr="00AD49FF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reated and maintained Storybook components for scalable UI development.</w:t>
      </w:r>
    </w:p>
    <w:p w14:paraId="1D0FEA99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nfigured builds, tested applications, and optimized technology architecture.</w:t>
      </w:r>
    </w:p>
    <w:p w14:paraId="2C310D34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Ensured all custom components met performance goals and business requirements.</w:t>
      </w:r>
    </w:p>
    <w:p w14:paraId="0D093535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Led the team to complete backlog tickets efficiently.</w:t>
      </w:r>
    </w:p>
    <w:p w14:paraId="3A4E8629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Served as Scrum Master for a GenAI project, ensuring Agile best practices.</w:t>
      </w:r>
    </w:p>
    <w:p w14:paraId="04E7CBCD" w14:textId="717DA191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</w:p>
    <w:p w14:paraId="1A5E54D9" w14:textId="77777777" w:rsidR="00A2203B" w:rsidRPr="00A2203B" w:rsidRDefault="00A2203B" w:rsidP="00A2203B">
      <w:pPr>
        <w:spacing w:after="0" w:line="240" w:lineRule="auto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</w:rPr>
        <w:lastRenderedPageBreak/>
        <w:t xml:space="preserve">+ </w:t>
      </w:r>
      <w:r w:rsidRPr="00A2203B">
        <w:rPr>
          <w:rFonts w:ascii="Century Gothic" w:hAnsi="Century Gothic"/>
          <w:b/>
          <w:bCs/>
        </w:rPr>
        <w:t>Reviewed pull requests (PRs) before merging with the development branch.</w:t>
      </w:r>
    </w:p>
    <w:p w14:paraId="5C3D97DF" w14:textId="354FEB3D" w:rsidR="00A2203B" w:rsidRPr="00404510" w:rsidRDefault="00A2203B" w:rsidP="00A2203B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Managed CI/CD pipelines on servers to streamline deployment processes.</w:t>
      </w:r>
    </w:p>
    <w:p w14:paraId="14C04088" w14:textId="77777777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llaborated with developers, designers, and architects to meet project goals.</w:t>
      </w:r>
    </w:p>
    <w:p w14:paraId="751462A0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mmunicated issues and dependencies with the technology architect and project manager.</w:t>
      </w:r>
    </w:p>
    <w:p w14:paraId="6691A3E0" w14:textId="6EF7CE5C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Planned project structures and development workflows before implementation.</w:t>
      </w:r>
    </w:p>
    <w:p w14:paraId="2B97F6D1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Attended company training sessions to stay updated on new technologies and best practices.</w:t>
      </w:r>
    </w:p>
    <w:p w14:paraId="7C3CADFC" w14:textId="7FE46FE9" w:rsidR="00A2203B" w:rsidRPr="00AF7068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</w:p>
    <w:p w14:paraId="7C48AE6D" w14:textId="76F0345B" w:rsidR="00A2203B" w:rsidRPr="00AB5D6B" w:rsidRDefault="009871FF" w:rsidP="00A2203B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CMS</w:t>
      </w:r>
      <w:r w:rsidR="00A2203B">
        <w:rPr>
          <w:rFonts w:ascii="Century Gothic" w:hAnsi="Century Gothic"/>
          <w:b/>
        </w:rPr>
        <w:t>:</w:t>
      </w:r>
      <w:r w:rsidR="00A2203B"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AEM</w:t>
      </w:r>
    </w:p>
    <w:p w14:paraId="4048504A" w14:textId="6C8BEFE6" w:rsidR="009871FF" w:rsidRPr="00AB5D6B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</w:t>
      </w:r>
    </w:p>
    <w:p w14:paraId="7933FE30" w14:textId="141984DE" w:rsidR="009871FF" w:rsidRDefault="00A2203B" w:rsidP="009871FF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9871FF" w:rsidRPr="009871FF">
        <w:rPr>
          <w:rFonts w:ascii="Century Gothic" w:hAnsi="Century Gothic"/>
        </w:rPr>
        <w:t>HTML, CSS (SASS, Tailwind, Bootstrap, Storybook), JavaScript (React JS, Next JS), Git</w:t>
      </w:r>
    </w:p>
    <w:p w14:paraId="04539378" w14:textId="77777777" w:rsidR="009871FF" w:rsidRPr="009871FF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TOOL</w:t>
      </w:r>
      <w:r w:rsidRPr="00AB5D6B"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Pr="009871FF">
        <w:rPr>
          <w:rFonts w:ascii="Century Gothic" w:hAnsi="Century Gothic"/>
        </w:rPr>
        <w:t>Microsoft Azure, JIRA, MS Teams</w:t>
      </w:r>
    </w:p>
    <w:p w14:paraId="0168D93C" w14:textId="154D0A15" w:rsidR="009871FF" w:rsidRPr="009871FF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</w:p>
    <w:p w14:paraId="5B7CF14F" w14:textId="738A8FA5" w:rsidR="00A2203B" w:rsidRDefault="00A2203B" w:rsidP="009871FF">
      <w:pPr>
        <w:spacing w:after="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8704A09" w14:textId="77777777" w:rsidR="009871FF" w:rsidRPr="003037EC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</w:p>
    <w:p w14:paraId="63424F98" w14:textId="4802C51D" w:rsidR="00A2203B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  <w:lang w:val="en-PH"/>
        </w:rPr>
      </w:pPr>
      <w:r w:rsidRPr="009871FF">
        <w:rPr>
          <w:rFonts w:ascii="Century Gothic" w:hAnsi="Century Gothic"/>
          <w:lang w:val="en-PH"/>
        </w:rPr>
        <w:t>Gen AI in TDLC - Training Labs</w:t>
      </w:r>
    </w:p>
    <w:p w14:paraId="13B1506F" w14:textId="70745A34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  <w:lang w:val="en-PH"/>
        </w:rPr>
      </w:pPr>
      <w:r w:rsidRPr="009871FF">
        <w:rPr>
          <w:rFonts w:ascii="Century Gothic" w:hAnsi="Century Gothic"/>
          <w:lang w:val="en-PH"/>
        </w:rPr>
        <w:t>IX DMO - Fincantieri</w:t>
      </w:r>
    </w:p>
    <w:p w14:paraId="38B7521F" w14:textId="7DF2FEBD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ZATCA Digital Transformation</w:t>
      </w:r>
    </w:p>
    <w:p w14:paraId="6BD64B32" w14:textId="126F1B0C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MS-LH-Sitecore AVA-KDDI-Chubu Telecoms</w:t>
      </w:r>
    </w:p>
    <w:p w14:paraId="01F469A4" w14:textId="5EE0B2CE" w:rsidR="00A2203B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MS IPS - LH - AVA - BDR - Sitecore Capacity - BDR THERMEA</w:t>
      </w:r>
    </w:p>
    <w:p w14:paraId="2315935F" w14:textId="24E693BA" w:rsidR="00C106B2" w:rsidRDefault="00C106B2" w:rsidP="00C106B2">
      <w:pPr>
        <w:pStyle w:val="Year"/>
        <w:jc w:val="left"/>
        <w:rPr>
          <w:sz w:val="18"/>
        </w:rPr>
      </w:pPr>
    </w:p>
    <w:p w14:paraId="73D5E94A" w14:textId="77777777" w:rsidR="00A2203B" w:rsidRDefault="00A2203B" w:rsidP="00C106B2">
      <w:pPr>
        <w:pStyle w:val="Year"/>
        <w:jc w:val="left"/>
        <w:rPr>
          <w:sz w:val="18"/>
        </w:rPr>
      </w:pPr>
    </w:p>
    <w:p w14:paraId="7CC0A4FB" w14:textId="5E9FF10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A2203B">
        <w:rPr>
          <w:sz w:val="18"/>
        </w:rPr>
        <w:t>October</w:t>
      </w:r>
      <w:r w:rsidR="00E512FF">
        <w:rPr>
          <w:sz w:val="18"/>
        </w:rPr>
        <w:t xml:space="preserve"> 202</w:t>
      </w:r>
      <w:r w:rsidR="00A2203B">
        <w:rPr>
          <w:sz w:val="18"/>
        </w:rPr>
        <w:t>2</w:t>
      </w:r>
      <w:r w:rsidRPr="003037EC">
        <w:rPr>
          <w:sz w:val="18"/>
        </w:rPr>
        <w:t>)</w:t>
      </w:r>
    </w:p>
    <w:p w14:paraId="05863237" w14:textId="1CF0824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r w:rsidR="002D4820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and Developer</w:t>
      </w:r>
    </w:p>
    <w:p w14:paraId="4390B725" w14:textId="35E71160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</w:t>
      </w:r>
      <w:r w:rsidR="00041352">
        <w:rPr>
          <w:rFonts w:ascii="Century Gothic" w:hAnsi="Century Gothic"/>
          <w:b/>
          <w:bCs/>
          <w:szCs w:val="20"/>
        </w:rPr>
        <w:t xml:space="preserve">, tablet and </w:t>
      </w:r>
      <w:r w:rsidR="00942BA3" w:rsidRPr="00942BA3">
        <w:rPr>
          <w:rFonts w:ascii="Century Gothic" w:hAnsi="Century Gothic"/>
          <w:b/>
          <w:bCs/>
          <w:szCs w:val="20"/>
        </w:rPr>
        <w:t>mobile</w:t>
      </w:r>
      <w:r w:rsidR="003D0384">
        <w:rPr>
          <w:rFonts w:ascii="Century Gothic" w:hAnsi="Century Gothic"/>
          <w:b/>
          <w:bCs/>
          <w:szCs w:val="20"/>
        </w:rPr>
        <w:t xml:space="preserve"> views</w:t>
      </w:r>
    </w:p>
    <w:p w14:paraId="7FD5BCBF" w14:textId="4DF6CED6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 xml:space="preserve">Testing and improving the design of the </w:t>
      </w:r>
      <w:r w:rsidR="00D7486C">
        <w:rPr>
          <w:rFonts w:ascii="Century Gothic" w:hAnsi="Century Gothic"/>
          <w:b/>
          <w:bCs/>
          <w:szCs w:val="20"/>
        </w:rPr>
        <w:t>project</w:t>
      </w:r>
    </w:p>
    <w:p w14:paraId="528AAED0" w14:textId="70032259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 xml:space="preserve">Maintaining the appearance of </w:t>
      </w:r>
      <w:r w:rsidR="00404510">
        <w:rPr>
          <w:rFonts w:ascii="Century Gothic" w:hAnsi="Century Gothic"/>
          <w:b/>
          <w:bCs/>
          <w:szCs w:val="20"/>
        </w:rPr>
        <w:t>project</w:t>
      </w:r>
      <w:r w:rsidRPr="00942BA3">
        <w:rPr>
          <w:rFonts w:ascii="Century Gothic" w:hAnsi="Century Gothic"/>
          <w:b/>
          <w:bCs/>
          <w:szCs w:val="20"/>
        </w:rPr>
        <w:t xml:space="preserve">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D0AF875" w14:textId="1D9238C1" w:rsidR="00404510" w:rsidRDefault="00404510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Create new components</w:t>
      </w:r>
    </w:p>
    <w:p w14:paraId="57AEA44B" w14:textId="56AB2AA8" w:rsidR="00404510" w:rsidRDefault="00404510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691AB66" w14:textId="7EF7A7C6" w:rsidR="00514AF4" w:rsidRPr="00404510" w:rsidRDefault="00514AF4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>Optimized site performance, reducing load time by 40%</w:t>
      </w:r>
    </w:p>
    <w:p w14:paraId="756DCD7D" w14:textId="036A24CB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514AF4">
        <w:rPr>
          <w:rFonts w:ascii="Century Gothic" w:hAnsi="Century Gothic"/>
          <w:b/>
          <w:bCs/>
          <w:szCs w:val="20"/>
        </w:rPr>
        <w:t>Led a 10 - member team to deliver the</w:t>
      </w:r>
      <w:r w:rsidR="00DD3A2F">
        <w:rPr>
          <w:rFonts w:ascii="Century Gothic" w:hAnsi="Century Gothic"/>
          <w:b/>
          <w:bCs/>
          <w:szCs w:val="20"/>
        </w:rPr>
        <w:t xml:space="preserve">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514AF4">
        <w:rPr>
          <w:rFonts w:ascii="Century Gothic" w:hAnsi="Century Gothic"/>
          <w:b/>
          <w:bCs/>
          <w:szCs w:val="20"/>
        </w:rPr>
        <w:t>, improving user engagement by 30%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 xml:space="preserve">Figma, Adobe XD, </w:t>
      </w:r>
      <w:proofErr w:type="spellStart"/>
      <w:r>
        <w:rPr>
          <w:rFonts w:ascii="Century Gothic" w:hAnsi="Century Gothic"/>
        </w:rPr>
        <w:t>MockFlow</w:t>
      </w:r>
      <w:proofErr w:type="spellEnd"/>
    </w:p>
    <w:p w14:paraId="1042F18A" w14:textId="271157B7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>HTML, CSS (SASS, Tailwind), JS (React.JS, Next.JS, Express.JS, Pug.JS), Storybook,</w:t>
      </w:r>
      <w:r w:rsidR="00041352">
        <w:rPr>
          <w:rFonts w:ascii="Century Gothic" w:hAnsi="Century Gothic"/>
        </w:rPr>
        <w:t xml:space="preserve"> Git, </w:t>
      </w:r>
      <w:r w:rsidR="00F563C2">
        <w:rPr>
          <w:rFonts w:ascii="Century Gothic" w:hAnsi="Century Gothic"/>
        </w:rPr>
        <w:t>GitHub</w:t>
      </w:r>
      <w:r w:rsidR="00041352">
        <w:rPr>
          <w:rFonts w:ascii="Century Gothic" w:hAnsi="Century Gothic"/>
        </w:rPr>
        <w:t>, GitLab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0197EDF2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404510">
        <w:rPr>
          <w:rFonts w:ascii="Century Gothic" w:hAnsi="Century Gothic"/>
          <w:b/>
          <w:bCs/>
        </w:rPr>
        <w:t xml:space="preserve">Manage the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1A5B498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404510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44AE3DE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 xml:space="preserve">HTML, CSS, JS (Vue.JS), PHP (Laravel), Git, </w:t>
      </w:r>
      <w:r w:rsidR="00F563C2">
        <w:rPr>
          <w:rFonts w:ascii="Century Gothic" w:hAnsi="Century Gothic"/>
        </w:rPr>
        <w:t>GitHub</w:t>
      </w:r>
      <w:r w:rsidR="00D74C19">
        <w:rPr>
          <w:rFonts w:ascii="Century Gothic" w:hAnsi="Century Gothic"/>
        </w:rPr>
        <w:t>,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501339B1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 w:rsidR="00404510">
        <w:rPr>
          <w:rFonts w:ascii="Century Gothic" w:hAnsi="Century Gothic"/>
          <w:b/>
          <w:szCs w:val="20"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6D4CF9A1" w14:textId="3BB16F54" w:rsidR="007F20FA" w:rsidRDefault="007F20FA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 xml:space="preserve">Optimized site performance, reducing load time by </w:t>
      </w:r>
      <w:r w:rsidR="00900B1C">
        <w:rPr>
          <w:rFonts w:ascii="Century Gothic" w:hAnsi="Century Gothic"/>
          <w:b/>
          <w:bCs/>
          <w:szCs w:val="20"/>
        </w:rPr>
        <w:t>5</w:t>
      </w:r>
      <w:r w:rsidRPr="00514AF4">
        <w:rPr>
          <w:rFonts w:ascii="Century Gothic" w:hAnsi="Century Gothic"/>
          <w:b/>
          <w:bCs/>
          <w:szCs w:val="20"/>
        </w:rPr>
        <w:t>0%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076130A4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 w:rsidR="00D74C19">
        <w:rPr>
          <w:rFonts w:ascii="Century Gothic" w:hAnsi="Century Gothic"/>
          <w:b/>
        </w:rPr>
        <w:t>:</w:t>
      </w:r>
      <w:r w:rsidR="00D74C19">
        <w:rPr>
          <w:rFonts w:ascii="Century Gothic" w:hAnsi="Century Gothic"/>
        </w:rPr>
        <w:t xml:space="preserve"> HTML, CSS (SASS, Bootstrap, Tailwind), PHP (Laravel), GIT, GitLab</w:t>
      </w:r>
      <w:r w:rsidR="00A53110">
        <w:rPr>
          <w:rFonts w:ascii="Century Gothic" w:hAnsi="Century Gothic"/>
        </w:rPr>
        <w:t>, GitHub</w:t>
      </w:r>
      <w:r w:rsidR="00D74C19">
        <w:rPr>
          <w:rFonts w:ascii="Century Gothic" w:hAnsi="Century Gothic"/>
        </w:rPr>
        <w:t>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041352">
        <w:rPr>
          <w:rFonts w:ascii="Century Gothic" w:hAnsi="Century Gothic"/>
        </w:rPr>
        <w:t>projects</w:t>
      </w:r>
      <w:r w:rsidRPr="003037EC">
        <w:rPr>
          <w:rFonts w:ascii="Century Gothic" w:hAnsi="Century Gothic"/>
        </w:rPr>
        <w:t>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gramStart"/>
      <w:r w:rsidRPr="003037EC">
        <w:rPr>
          <w:rFonts w:ascii="Century Gothic" w:hAnsi="Century Gothic"/>
        </w:rPr>
        <w:t>en.hipe</w:t>
      </w:r>
      <w:proofErr w:type="gramEnd"/>
      <w:r w:rsidRPr="003037EC">
        <w:rPr>
          <w:rFonts w:ascii="Century Gothic" w:hAnsi="Century Gothic"/>
        </w:rPr>
        <w:t>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895A7B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5E11D113" w14:textId="11B89CD8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lastRenderedPageBreak/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0D3C6F92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</w:t>
      </w:r>
      <w:r w:rsidR="002B66F2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Software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for the company</w:t>
      </w:r>
    </w:p>
    <w:p w14:paraId="05034664" w14:textId="7658801F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2B66F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HTML, CSS (Bootstrap), PHP (Laravel), SQL, GIT</w:t>
      </w:r>
      <w:r w:rsidR="009B178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, GitHub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0B55750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</w:t>
      </w:r>
      <w:r w:rsidR="001217C5">
        <w:rPr>
          <w:b/>
          <w:bCs/>
          <w:sz w:val="24"/>
          <w:szCs w:val="24"/>
        </w:rPr>
        <w:t>r</w:t>
      </w:r>
      <w:r w:rsidRPr="0057132A">
        <w:rPr>
          <w:b/>
          <w:bCs/>
          <w:sz w:val="24"/>
          <w:szCs w:val="24"/>
        </w:rPr>
        <w:t xml:space="preserve">. </w:t>
      </w:r>
      <w:r w:rsidR="001217C5" w:rsidRPr="001217C5">
        <w:rPr>
          <w:b/>
          <w:bCs/>
          <w:sz w:val="24"/>
          <w:szCs w:val="24"/>
          <w:lang w:val="en-PH"/>
        </w:rPr>
        <w:t xml:space="preserve">John Rosell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Magalso</w:t>
      </w:r>
      <w:proofErr w:type="spellEnd"/>
    </w:p>
    <w:p w14:paraId="47749433" w14:textId="74144DED" w:rsidR="004D3BC8" w:rsidRDefault="00B607A5" w:rsidP="004D3BC8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Accenture Inc.</w:t>
      </w:r>
    </w:p>
    <w:p w14:paraId="2C38BEA9" w14:textId="7C818BBC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+63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09618271956</w:t>
      </w:r>
    </w:p>
    <w:p w14:paraId="4A608976" w14:textId="494092B2" w:rsidR="001217C5" w:rsidRPr="00AE2960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john.rosell.magalso@gmail.com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120AAA26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 w:rsidR="001217C5" w:rsidRPr="001217C5">
        <w:rPr>
          <w:b/>
          <w:bCs/>
          <w:sz w:val="24"/>
          <w:szCs w:val="24"/>
          <w:lang w:val="en-PH"/>
        </w:rPr>
        <w:t xml:space="preserve">Ma Thania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Sinogaya</w:t>
      </w:r>
      <w:proofErr w:type="spellEnd"/>
    </w:p>
    <w:p w14:paraId="795D3BA4" w14:textId="77777777" w:rsidR="001217C5" w:rsidRDefault="001217C5" w:rsidP="00AE2960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 w:rsidRPr="001217C5"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DNA Micro</w:t>
      </w:r>
    </w:p>
    <w:p w14:paraId="429FA5AE" w14:textId="2E18767A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>Contact: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+63 961 831 1801</w:t>
      </w:r>
    </w:p>
    <w:p w14:paraId="4258A0C0" w14:textId="3D505897" w:rsidR="001217C5" w:rsidRPr="001217C5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ma.thania.sinogaya@gmail.com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Default="005756B7" w:rsidP="005756B7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36FE611E" w14:textId="7A7F73D8" w:rsidR="005550B9" w:rsidRPr="00AE2960" w:rsidRDefault="005550B9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Email: </w:t>
      </w:r>
      <w:r w:rsidRPr="005550B9">
        <w:rPr>
          <w:rFonts w:cs="Segoe UI"/>
          <w:sz w:val="18"/>
          <w:szCs w:val="18"/>
          <w:shd w:val="clear" w:color="auto" w:fill="FFFFFF"/>
          <w:lang w:val="en-PH"/>
        </w:rPr>
        <w:t>kevinreyco2@gmail.com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B7C551" w14:textId="77777777" w:rsidR="00687D90" w:rsidRDefault="00687D90" w:rsidP="000B6987">
      <w:pPr>
        <w:spacing w:after="0" w:line="240" w:lineRule="auto"/>
      </w:pPr>
      <w:r>
        <w:separator/>
      </w:r>
    </w:p>
  </w:endnote>
  <w:endnote w:type="continuationSeparator" w:id="0">
    <w:p w14:paraId="7DF2C0B9" w14:textId="77777777" w:rsidR="00687D90" w:rsidRDefault="00687D90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AB5F9A" w14:textId="77777777" w:rsidR="00687D90" w:rsidRDefault="00687D90" w:rsidP="000B6987">
      <w:pPr>
        <w:spacing w:after="0" w:line="240" w:lineRule="auto"/>
      </w:pPr>
      <w:r>
        <w:separator/>
      </w:r>
    </w:p>
  </w:footnote>
  <w:footnote w:type="continuationSeparator" w:id="0">
    <w:p w14:paraId="2BDA17E6" w14:textId="77777777" w:rsidR="00687D90" w:rsidRDefault="00687D90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176509">
    <w:abstractNumId w:val="0"/>
  </w:num>
  <w:num w:numId="2" w16cid:durableId="1797681061">
    <w:abstractNumId w:val="1"/>
  </w:num>
  <w:num w:numId="3" w16cid:durableId="2094160239">
    <w:abstractNumId w:val="3"/>
  </w:num>
  <w:num w:numId="4" w16cid:durableId="1504972415">
    <w:abstractNumId w:val="2"/>
  </w:num>
  <w:num w:numId="5" w16cid:durableId="45097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1E26"/>
    <w:rsid w:val="000263AC"/>
    <w:rsid w:val="000359E3"/>
    <w:rsid w:val="00041352"/>
    <w:rsid w:val="0007764B"/>
    <w:rsid w:val="000928C4"/>
    <w:rsid w:val="00096A76"/>
    <w:rsid w:val="000B4E0C"/>
    <w:rsid w:val="000B6987"/>
    <w:rsid w:val="000E02DA"/>
    <w:rsid w:val="001015B9"/>
    <w:rsid w:val="00104DE8"/>
    <w:rsid w:val="00107503"/>
    <w:rsid w:val="001217C5"/>
    <w:rsid w:val="00153D0E"/>
    <w:rsid w:val="00187CC8"/>
    <w:rsid w:val="00191477"/>
    <w:rsid w:val="00191799"/>
    <w:rsid w:val="001D446E"/>
    <w:rsid w:val="001F343A"/>
    <w:rsid w:val="00207A96"/>
    <w:rsid w:val="00222158"/>
    <w:rsid w:val="002240C7"/>
    <w:rsid w:val="00225A62"/>
    <w:rsid w:val="00255899"/>
    <w:rsid w:val="00260C9A"/>
    <w:rsid w:val="0027478B"/>
    <w:rsid w:val="002B66F2"/>
    <w:rsid w:val="002C145C"/>
    <w:rsid w:val="002D1725"/>
    <w:rsid w:val="002D4820"/>
    <w:rsid w:val="002E6614"/>
    <w:rsid w:val="00300EAA"/>
    <w:rsid w:val="003037EC"/>
    <w:rsid w:val="00304920"/>
    <w:rsid w:val="0032061A"/>
    <w:rsid w:val="003357CA"/>
    <w:rsid w:val="003639EB"/>
    <w:rsid w:val="003741F7"/>
    <w:rsid w:val="003B285C"/>
    <w:rsid w:val="003D0384"/>
    <w:rsid w:val="00404510"/>
    <w:rsid w:val="004236E2"/>
    <w:rsid w:val="00435CF6"/>
    <w:rsid w:val="004448CD"/>
    <w:rsid w:val="00463F7D"/>
    <w:rsid w:val="00487E31"/>
    <w:rsid w:val="004D3BC8"/>
    <w:rsid w:val="004D7B94"/>
    <w:rsid w:val="00503663"/>
    <w:rsid w:val="00513E87"/>
    <w:rsid w:val="00514AF4"/>
    <w:rsid w:val="005327A9"/>
    <w:rsid w:val="005519CE"/>
    <w:rsid w:val="00554282"/>
    <w:rsid w:val="005550B9"/>
    <w:rsid w:val="005675DF"/>
    <w:rsid w:val="0057132A"/>
    <w:rsid w:val="005756B7"/>
    <w:rsid w:val="00592B2F"/>
    <w:rsid w:val="00597A4F"/>
    <w:rsid w:val="005A1429"/>
    <w:rsid w:val="005C2137"/>
    <w:rsid w:val="005E3915"/>
    <w:rsid w:val="005E71B4"/>
    <w:rsid w:val="0061039E"/>
    <w:rsid w:val="00612255"/>
    <w:rsid w:val="00616199"/>
    <w:rsid w:val="006428EB"/>
    <w:rsid w:val="0068136F"/>
    <w:rsid w:val="0068174C"/>
    <w:rsid w:val="00687D90"/>
    <w:rsid w:val="006A08EE"/>
    <w:rsid w:val="006B4A56"/>
    <w:rsid w:val="006E1DA6"/>
    <w:rsid w:val="006E2577"/>
    <w:rsid w:val="006E478B"/>
    <w:rsid w:val="006F0272"/>
    <w:rsid w:val="00742EC7"/>
    <w:rsid w:val="007635D2"/>
    <w:rsid w:val="00766399"/>
    <w:rsid w:val="00773A4F"/>
    <w:rsid w:val="007940CD"/>
    <w:rsid w:val="007B7833"/>
    <w:rsid w:val="007F0AF8"/>
    <w:rsid w:val="007F20FA"/>
    <w:rsid w:val="008121F8"/>
    <w:rsid w:val="008301E6"/>
    <w:rsid w:val="00842D4D"/>
    <w:rsid w:val="008523BB"/>
    <w:rsid w:val="00855146"/>
    <w:rsid w:val="0086252B"/>
    <w:rsid w:val="0086496C"/>
    <w:rsid w:val="00865509"/>
    <w:rsid w:val="00873FED"/>
    <w:rsid w:val="008A6175"/>
    <w:rsid w:val="008B4FD6"/>
    <w:rsid w:val="008C5EBC"/>
    <w:rsid w:val="008D3392"/>
    <w:rsid w:val="00900B1C"/>
    <w:rsid w:val="009274F2"/>
    <w:rsid w:val="00937263"/>
    <w:rsid w:val="00942BA3"/>
    <w:rsid w:val="00954519"/>
    <w:rsid w:val="00977D03"/>
    <w:rsid w:val="009871FF"/>
    <w:rsid w:val="009A1A79"/>
    <w:rsid w:val="009B1782"/>
    <w:rsid w:val="009E1E0E"/>
    <w:rsid w:val="009E5BCE"/>
    <w:rsid w:val="00A2203B"/>
    <w:rsid w:val="00A30823"/>
    <w:rsid w:val="00A31B0C"/>
    <w:rsid w:val="00A36696"/>
    <w:rsid w:val="00A41483"/>
    <w:rsid w:val="00A44BDA"/>
    <w:rsid w:val="00A53110"/>
    <w:rsid w:val="00A57E08"/>
    <w:rsid w:val="00A62B0F"/>
    <w:rsid w:val="00A66A8E"/>
    <w:rsid w:val="00A937BD"/>
    <w:rsid w:val="00A9589B"/>
    <w:rsid w:val="00AA5AE8"/>
    <w:rsid w:val="00AB5D6B"/>
    <w:rsid w:val="00AB6CC3"/>
    <w:rsid w:val="00AC1ED8"/>
    <w:rsid w:val="00AD49FF"/>
    <w:rsid w:val="00AE2960"/>
    <w:rsid w:val="00AF7068"/>
    <w:rsid w:val="00B12031"/>
    <w:rsid w:val="00B607A5"/>
    <w:rsid w:val="00B626D1"/>
    <w:rsid w:val="00B634CC"/>
    <w:rsid w:val="00B7418A"/>
    <w:rsid w:val="00B7717B"/>
    <w:rsid w:val="00B86F1F"/>
    <w:rsid w:val="00BA2196"/>
    <w:rsid w:val="00BA41AC"/>
    <w:rsid w:val="00BE1E08"/>
    <w:rsid w:val="00BE49FD"/>
    <w:rsid w:val="00BF63D5"/>
    <w:rsid w:val="00C106B2"/>
    <w:rsid w:val="00C16EB5"/>
    <w:rsid w:val="00C270B3"/>
    <w:rsid w:val="00C574AC"/>
    <w:rsid w:val="00C819E9"/>
    <w:rsid w:val="00C93F3D"/>
    <w:rsid w:val="00CB3589"/>
    <w:rsid w:val="00CD530F"/>
    <w:rsid w:val="00D040C1"/>
    <w:rsid w:val="00D072DF"/>
    <w:rsid w:val="00D62A75"/>
    <w:rsid w:val="00D70A5C"/>
    <w:rsid w:val="00D73DAB"/>
    <w:rsid w:val="00D7486C"/>
    <w:rsid w:val="00D74C19"/>
    <w:rsid w:val="00D76646"/>
    <w:rsid w:val="00D80914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12FF"/>
    <w:rsid w:val="00E52287"/>
    <w:rsid w:val="00E566D8"/>
    <w:rsid w:val="00EA18D0"/>
    <w:rsid w:val="00EB01EB"/>
    <w:rsid w:val="00EB1534"/>
    <w:rsid w:val="00F05175"/>
    <w:rsid w:val="00F16B30"/>
    <w:rsid w:val="00F2632D"/>
    <w:rsid w:val="00F37855"/>
    <w:rsid w:val="00F53EC8"/>
    <w:rsid w:val="00F54631"/>
    <w:rsid w:val="00F563C2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0FA"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7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4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1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6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0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1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8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1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14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7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1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7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4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5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0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0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5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1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0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6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2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9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7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4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42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0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6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4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9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2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1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2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5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7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3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9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5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5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49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43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0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2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0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7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20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53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7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7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1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3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65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9</TotalTime>
  <Pages>5</Pages>
  <Words>943</Words>
  <Characters>537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49</cp:revision>
  <cp:lastPrinted>2025-02-12T06:25:00Z</cp:lastPrinted>
  <dcterms:created xsi:type="dcterms:W3CDTF">2021-03-28T16:09:00Z</dcterms:created>
  <dcterms:modified xsi:type="dcterms:W3CDTF">2025-02-12T06:25:00Z</dcterms:modified>
</cp:coreProperties>
</file>